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Internship Position</w:t>
      </w:r>
    </w:p>
    <w:bookmarkEnd w:id="20"/>
    <w:p>
      <w:pPr>
        <w:pStyle w:val="BodyText"/>
      </w:pPr>
      <w:r>
        <w:t xml:space="preserve">Jane Doe</w:t>
      </w:r>
      <w:r>
        <w:br/>
      </w:r>
      <w:r>
        <w:t xml:space="preserve">3205 Sunset Boulevard, Apt 4B</w:t>
      </w:r>
      <w:r>
        <w:br/>
      </w:r>
      <w:r>
        <w:t xml:space="preserve">Los Angeles, CA 90026</w:t>
      </w:r>
      <w:r>
        <w:br/>
      </w:r>
      <w:r>
        <w:t xml:space="preserve">(310) 555-7890 | jane.doe@email.com</w:t>
      </w:r>
    </w:p>
    <w:p>
      <w:pPr>
        <w:pStyle w:val="BodyText"/>
      </w:pPr>
      <w:r>
        <w:t xml:space="preserve">October 26, 2023</w:t>
      </w:r>
    </w:p>
    <w:p>
      <w:pPr>
        <w:pStyle w:val="BodyText"/>
      </w:pPr>
      <w:r>
        <w:t xml:space="preserve">Hiring Manager</w:t>
      </w:r>
      <w:r>
        <w:br/>
      </w:r>
      <w:r>
        <w:t xml:space="preserve">Silicon Valley Innovations Inc.</w:t>
      </w:r>
      <w:r>
        <w:br/>
      </w:r>
      <w:r>
        <w:t xml:space="preserve">1500 S Figueroa Street</w:t>
      </w:r>
      <w:r>
        <w:br/>
      </w:r>
      <w:r>
        <w:t xml:space="preserve">Los Angeles, CA 90015</w:t>
      </w:r>
    </w:p>
    <w:p>
      <w:pPr>
        <w:pStyle w:val="BodyText"/>
      </w:pPr>
      <w:r>
        <w:t xml:space="preserve">Subject: Application for Electronics Engineer Internship Position</w:t>
      </w:r>
    </w:p>
    <w:p>
      <w:pPr>
        <w:pStyle w:val="BodyText"/>
      </w:pPr>
      <w:r>
        <w:t xml:space="preserve">Dear Hiring Manager,</w:t>
      </w:r>
    </w:p>
    <w:p>
      <w:pPr>
        <w:pStyle w:val="BodyText"/>
      </w:pPr>
      <w:r>
        <w:t xml:space="preserve">I am writing with profound enthusiasm to submit my application for the Electronics Engineer Internship position at Silicon Valley Innovations Inc., as advertised on LinkedIn. As a dedicated senior electrical engineering student at the University of Southern California, I have meticulously prepared myself to contribute meaningfully to your team in the vibrant tech ecosystem of Los Angeles, California. This</w:t>
      </w:r>
      <w:r>
        <w:t xml:space="preserve"> </w:t>
      </w:r>
      <w:r>
        <w:rPr>
          <w:bCs/>
          <w:b/>
        </w:rPr>
        <w:t xml:space="preserve">Internship Application Letter</w:t>
      </w:r>
      <w:r>
        <w:t xml:space="preserve"> </w:t>
      </w:r>
      <w:r>
        <w:t xml:space="preserve">represents not just an opportunity for professional growth, but a strategic alignment between my academic rigor and the innovative trajectory of your organization within the United States Los Angeles landscape.</w:t>
      </w:r>
    </w:p>
    <w:p>
      <w:pPr>
        <w:pStyle w:val="BodyText"/>
      </w:pPr>
      <w:r>
        <w:t xml:space="preserve">My academic journey at USC has been defined by a relentless pursuit of excellence in electronics engineering. I maintain a 3.85/4.0 GPA while completing advanced coursework including Advanced Circuit Design, Embedded Systems Development, RF Communication Systems, and Digital Signal Processing. My capstone project—a low-power IoT sensor network for smart agriculture—required me to design PCBs using Altium Designer, program microcontrollers (ARM Cortex-M4), and implement wireless communication protocols (LoRaWAN). This project not only earned departmental recognition but also demonstrated my ability to translate theoretical knowledge into practical solutions that address real-world challenges in our region. The significance of this work resonates deeply with Los Angeles's growing focus on sustainable technology initiatives, a trend I am eager to support through hands-on experience.</w:t>
      </w:r>
    </w:p>
    <w:p>
      <w:pPr>
        <w:pStyle w:val="BodyText"/>
      </w:pPr>
      <w:r>
        <w:t xml:space="preserve">Beyond academics, I have cultivated technical proficiency directly relevant to your engineering needs. At the USC Viterbi School of Engineering’s Innovation Lab, I developed and tested a prototype for an adaptive noise-canceling audio processor using Texas Instruments' DSP chips. This project involved spectral analysis with MATLAB, signal integrity optimization on high-speed PCB layouts, and collaborative debugging sessions with a cross-functional team—skills that directly prepare me to contribute to your signal processing teams in United States Los Angeles. Additionally, I hold certifications in PCB Design (Altium Certified Engineer) and FPGA development (Xilinx ISE), ensuring immediate productivity upon joining your team.</w:t>
      </w:r>
    </w:p>
    <w:p>
      <w:pPr>
        <w:pStyle w:val="BodyText"/>
      </w:pPr>
      <w:r>
        <w:t xml:space="preserve">What particularly excites me about interning at Silicon Valley Innovations Inc. is your pioneering work in next-generation automotive electronics—a field where Los Angeles has emerged as a critical innovation hub. The company’s recent advancements in LiDAR sensor integration for autonomous vehicles align perfectly with my research interests and the strategic direction of Southern California's tech corridor. Having attended the 2023 LA Tech Summit where industry leaders discussed "The Future of Autonomous Systems in Urban Environments," I understand that your team is at the forefront of solving complex electronics challenges in dense metropolitan settings—exactly the kind of environment where my skills can add immediate value.</w:t>
      </w:r>
    </w:p>
    <w:p>
      <w:pPr>
        <w:pStyle w:val="BodyText"/>
      </w:pPr>
      <w:r>
        <w:t xml:space="preserve">My commitment to professional development extends beyond technical skills. As a volunteer STEM mentor with "Girls Who Code" Los Angeles, I’ve developed exceptional communication abilities when explaining complex electronics concepts to diverse audiences—a skill crucial for collaborative engineering environments. Furthermore, my three-month internship at Bosch Automotive in Santa Ana honed my ability to navigate strict quality control protocols (AS9100) while working on automotive sensor calibration systems. This experience taught me the importance of precision in electronics manufacturing—values that resonate with Silicon Valley Innovations Inc.'s reputation for engineering excellence.</w:t>
      </w:r>
    </w:p>
    <w:p>
      <w:pPr>
        <w:pStyle w:val="BodyText"/>
      </w:pPr>
      <w:r>
        <w:t xml:space="preserve">I recognize that Los Angeles represents a unique confluence of technological ambition and urban complexity. The city’s rapid adoption of smart infrastructure—from traffic management systems to renewable energy grids—creates an unparalleled laboratory for electronics innovation. As someone who has lived in the heart of LA since childhood, I understand the specific challenges and opportunities presented by this environment: high-density living requiring robust wireless networks, coastal humidity affecting electronic components, and a diverse workforce demanding inclusive technical solutions. My familiarity with Los Angeles' tech ecosystem—having participated in 12+ hackathons at USC and attended weekly meetups at the LA Tech Collective—ensures I will quickly integrate into your team culture.</w:t>
      </w:r>
    </w:p>
    <w:p>
      <w:pPr>
        <w:pStyle w:val="BodyText"/>
      </w:pPr>
      <w:r>
        <w:t xml:space="preserve">I am particularly drawn to your company’s emphasis on "Engineering with Purpose," a philosophy that mirrors my own approach to design. When developing my IoT agriculture project, I prioritized energy efficiency (reducing power consumption by 42% through circuit optimization) not just for technical merit but because it directly supported California's sustainability goals. This commitment to impactful engineering is what I hope to bring to your team while learning from Los Angeles' most forward-thinking electronics engineers.</w:t>
      </w:r>
    </w:p>
    <w:p>
      <w:pPr>
        <w:pStyle w:val="BodyText"/>
      </w:pPr>
      <w:r>
        <w:t xml:space="preserve">As an aspiring Electronics Engineer, I understand that true innovation happens at the intersection of theory and real-world application. The opportunity to contribute my PCB design expertise, embedded systems knowledge, and passion for sustainable technology to your projects in United States Los Angeles would be a transformative step in my career. I am confident that my proactive approach to problem-solving—evident in how I reduced prototype development time by 25% during my Bosch internship through systematic failure analysis—will allow me to deliver tangible value from day one.</w:t>
      </w:r>
    </w:p>
    <w:p>
      <w:pPr>
        <w:pStyle w:val="BodyText"/>
      </w:pPr>
      <w:r>
        <w:t xml:space="preserve">Thank you for considering my application for the Electronics Engineer Internship. I have attached my resume, academic transcript, and a portfolio of project documentation demonstrating PCB layouts, schematics, and functional prototypes. I am available for an interview at your earliest convenience and welcome the chance to discuss how my skills in analog/digital circuit design and system integration can support Silicon Valley Innovations Inc.'s mission to shape the future of electronics in Los Angeles.</w:t>
      </w:r>
    </w:p>
    <w:p>
      <w:pPr>
        <w:pStyle w:val="BodyText"/>
      </w:pPr>
      <w:r>
        <w:t xml:space="preserve">Sincerely,</w:t>
      </w:r>
      <w:r>
        <w:br/>
      </w:r>
    </w:p>
    <w:p>
      <w:pPr>
        <w:pStyle w:val="BodyText"/>
      </w:pPr>
      <w:r>
        <w:t xml:space="preserve">Jane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23T19:06:27Z</dcterms:created>
  <dcterms:modified xsi:type="dcterms:W3CDTF">2026-07-23T19:06:27Z</dcterms:modified>
</cp:coreProperties>
</file>

<file path=docProps/custom.xml><?xml version="1.0" encoding="utf-8"?>
<Properties xmlns="http://schemas.openxmlformats.org/officeDocument/2006/custom-properties" xmlns:vt="http://schemas.openxmlformats.org/officeDocument/2006/docPropsVTypes"/>
</file>